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D6DF5" w:rsidRDefault="003018D2">
      <w:r>
        <w:t>Initial:</w:t>
      </w:r>
    </w:p>
    <w:p w:rsidR="003018D2" w:rsidRDefault="003018D2">
      <w:r>
        <w:t>Index.css:</w:t>
      </w:r>
    </w:p>
    <w:p w:rsidR="003018D2" w:rsidRDefault="003018D2">
      <w:r>
        <w:t>Add rule</w:t>
      </w:r>
    </w:p>
    <w:p w:rsidR="003018D2" w:rsidRPr="003018D2" w:rsidRDefault="003018D2" w:rsidP="003018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18D2">
        <w:rPr>
          <w:rFonts w:ascii="Consolas" w:eastAsia="Times New Roman" w:hAnsi="Consolas" w:cs="Times New Roman"/>
          <w:color w:val="569CD6"/>
          <w:sz w:val="21"/>
          <w:szCs w:val="21"/>
        </w:rPr>
        <w:t>*</w:t>
      </w:r>
      <w:r w:rsidRPr="003018D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3018D2" w:rsidRPr="003018D2" w:rsidRDefault="003018D2" w:rsidP="003018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18D2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3018D2">
        <w:rPr>
          <w:rFonts w:ascii="Consolas" w:eastAsia="Times New Roman" w:hAnsi="Consolas" w:cs="Times New Roman"/>
          <w:color w:val="9CDCFE"/>
          <w:sz w:val="21"/>
          <w:szCs w:val="21"/>
        </w:rPr>
        <w:t>margin</w:t>
      </w:r>
      <w:proofErr w:type="gramEnd"/>
      <w:r w:rsidRPr="003018D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018D2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018D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018D2" w:rsidRPr="003018D2" w:rsidRDefault="003018D2" w:rsidP="003018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18D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3018D2" w:rsidRPr="003018D2" w:rsidRDefault="003018D2" w:rsidP="003018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018D2" w:rsidRDefault="003018D2" w:rsidP="003018D2"/>
    <w:p w:rsidR="005A77F9" w:rsidRDefault="005A77F9" w:rsidP="003018D2">
      <w:r>
        <w:t>To make things center align horizontally and vertically:</w:t>
      </w:r>
    </w:p>
    <w:p w:rsidR="005A77F9" w:rsidRPr="005A77F9" w:rsidRDefault="005A77F9" w:rsidP="005A7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A77F9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gramStart"/>
      <w:r w:rsidRPr="005A77F9">
        <w:rPr>
          <w:rFonts w:ascii="Consolas" w:eastAsia="Times New Roman" w:hAnsi="Consolas" w:cs="Times New Roman"/>
          <w:color w:val="D7BA7D"/>
          <w:sz w:val="21"/>
          <w:szCs w:val="21"/>
        </w:rPr>
        <w:t>app</w:t>
      </w: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5A77F9" w:rsidRPr="005A77F9" w:rsidRDefault="005A77F9" w:rsidP="005A7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5A77F9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proofErr w:type="gramEnd"/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A77F9">
        <w:rPr>
          <w:rFonts w:ascii="Consolas" w:eastAsia="Times New Roman" w:hAnsi="Consolas" w:cs="Times New Roman"/>
          <w:color w:val="CE9178"/>
          <w:sz w:val="21"/>
          <w:szCs w:val="21"/>
        </w:rPr>
        <w:t>grid</w:t>
      </w: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A77F9" w:rsidRPr="005A77F9" w:rsidRDefault="005A77F9" w:rsidP="005A7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5A77F9">
        <w:rPr>
          <w:rFonts w:ascii="Consolas" w:eastAsia="Times New Roman" w:hAnsi="Consolas" w:cs="Times New Roman"/>
          <w:color w:val="9CDCFE"/>
          <w:sz w:val="21"/>
          <w:szCs w:val="21"/>
        </w:rPr>
        <w:t>place-items</w:t>
      </w:r>
      <w:proofErr w:type="gramEnd"/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A77F9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A77F9" w:rsidRPr="005A77F9" w:rsidRDefault="005A77F9" w:rsidP="005A7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5A77F9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proofErr w:type="gramEnd"/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A77F9">
        <w:rPr>
          <w:rFonts w:ascii="Consolas" w:eastAsia="Times New Roman" w:hAnsi="Consolas" w:cs="Times New Roman"/>
          <w:color w:val="B5CEA8"/>
          <w:sz w:val="21"/>
          <w:szCs w:val="21"/>
        </w:rPr>
        <w:t>100vh</w:t>
      </w: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A77F9" w:rsidRPr="005A77F9" w:rsidRDefault="005A77F9" w:rsidP="005A7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5A77F9" w:rsidRDefault="005A77F9" w:rsidP="003018D2"/>
    <w:p w:rsidR="005A77F9" w:rsidRDefault="005A77F9" w:rsidP="003018D2">
      <w:r>
        <w:t>Width using flex:</w:t>
      </w:r>
    </w:p>
    <w:p w:rsidR="005A77F9" w:rsidRPr="005A77F9" w:rsidRDefault="005A77F9" w:rsidP="005A7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A77F9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gramStart"/>
      <w:r w:rsidRPr="005A77F9">
        <w:rPr>
          <w:rFonts w:ascii="Consolas" w:eastAsia="Times New Roman" w:hAnsi="Consolas" w:cs="Times New Roman"/>
          <w:color w:val="D7BA7D"/>
          <w:sz w:val="21"/>
          <w:szCs w:val="21"/>
        </w:rPr>
        <w:t>sidebar</w:t>
      </w: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5A77F9" w:rsidRPr="005A77F9" w:rsidRDefault="005A77F9" w:rsidP="005A7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5A77F9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proofErr w:type="gramEnd"/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A77F9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A77F9" w:rsidRPr="005A77F9" w:rsidRDefault="005A77F9" w:rsidP="005A7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5A77F9">
        <w:rPr>
          <w:rFonts w:ascii="Consolas" w:eastAsia="Times New Roman" w:hAnsi="Consolas" w:cs="Times New Roman"/>
          <w:color w:val="9CDCFE"/>
          <w:sz w:val="21"/>
          <w:szCs w:val="21"/>
        </w:rPr>
        <w:t>flex-direction</w:t>
      </w:r>
      <w:proofErr w:type="gramEnd"/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A77F9">
        <w:rPr>
          <w:rFonts w:ascii="Consolas" w:eastAsia="Times New Roman" w:hAnsi="Consolas" w:cs="Times New Roman"/>
          <w:color w:val="CE9178"/>
          <w:sz w:val="21"/>
          <w:szCs w:val="21"/>
        </w:rPr>
        <w:t>column</w:t>
      </w: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A77F9" w:rsidRPr="005A77F9" w:rsidRDefault="005A77F9" w:rsidP="005A7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5A77F9">
        <w:rPr>
          <w:rFonts w:ascii="Consolas" w:eastAsia="Times New Roman" w:hAnsi="Consolas" w:cs="Times New Roman"/>
          <w:color w:val="9CDCFE"/>
          <w:sz w:val="21"/>
          <w:szCs w:val="21"/>
        </w:rPr>
        <w:t>flex</w:t>
      </w:r>
      <w:proofErr w:type="gramEnd"/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A77F9">
        <w:rPr>
          <w:rFonts w:ascii="Consolas" w:eastAsia="Times New Roman" w:hAnsi="Consolas" w:cs="Times New Roman"/>
          <w:color w:val="B5CEA8"/>
          <w:sz w:val="21"/>
          <w:szCs w:val="21"/>
        </w:rPr>
        <w:t>0.35</w:t>
      </w: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; </w:t>
      </w:r>
      <w:r w:rsidRPr="005A77F9">
        <w:rPr>
          <w:rFonts w:ascii="Consolas" w:eastAsia="Times New Roman" w:hAnsi="Consolas" w:cs="Times New Roman"/>
          <w:color w:val="6A9955"/>
          <w:sz w:val="21"/>
          <w:szCs w:val="21"/>
        </w:rPr>
        <w:t>/*sidebar takes 35% of screen*/</w:t>
      </w:r>
    </w:p>
    <w:p w:rsidR="005A77F9" w:rsidRPr="005A77F9" w:rsidRDefault="005A77F9" w:rsidP="005A7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5A77F9" w:rsidRDefault="005A77F9" w:rsidP="003018D2"/>
    <w:p w:rsidR="008173E7" w:rsidRDefault="008173E7" w:rsidP="003018D2">
      <w:r>
        <w:t>How to break down layout:</w:t>
      </w:r>
    </w:p>
    <w:p w:rsidR="008173E7" w:rsidRDefault="0070366A" w:rsidP="003018D2">
      <w:r>
        <w:rPr>
          <w:noProof/>
        </w:rPr>
        <w:lastRenderedPageBreak/>
        <w:drawing>
          <wp:inline distT="0" distB="0" distL="0" distR="0" wp14:anchorId="4722CD89" wp14:editId="4B8A669E">
            <wp:extent cx="1362075" cy="41148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1362075" cy="411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D1F1E" w:rsidRDefault="00ED1F1E" w:rsidP="003018D2">
      <w:r>
        <w:t>Icon use as button:</w:t>
      </w:r>
    </w:p>
    <w:p w:rsidR="00ED1F1E" w:rsidRPr="00ED1F1E" w:rsidRDefault="00ED1F1E" w:rsidP="00ED1F1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1F1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D1F1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ED1F1E">
        <w:rPr>
          <w:rFonts w:ascii="Consolas" w:eastAsia="Times New Roman" w:hAnsi="Consolas" w:cs="Times New Roman"/>
          <w:color w:val="4EC9B0"/>
          <w:sz w:val="21"/>
          <w:szCs w:val="21"/>
        </w:rPr>
        <w:t>IconButton</w:t>
      </w:r>
      <w:proofErr w:type="spellEnd"/>
      <w:r w:rsidRPr="00ED1F1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D1F1E" w:rsidRPr="00ED1F1E" w:rsidRDefault="00ED1F1E" w:rsidP="00ED1F1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1F1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ED1F1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ED1F1E">
        <w:rPr>
          <w:rFonts w:ascii="Consolas" w:eastAsia="Times New Roman" w:hAnsi="Consolas" w:cs="Times New Roman"/>
          <w:color w:val="4EC9B0"/>
          <w:sz w:val="21"/>
          <w:szCs w:val="21"/>
        </w:rPr>
        <w:t>DonutLarge</w:t>
      </w:r>
      <w:proofErr w:type="spellEnd"/>
      <w:r w:rsidRPr="00ED1F1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D1F1E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ED1F1E" w:rsidRPr="00ED1F1E" w:rsidRDefault="00ED1F1E" w:rsidP="00ED1F1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1F1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</w:t>
      </w:r>
      <w:r w:rsidRPr="00ED1F1E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proofErr w:type="spellStart"/>
      <w:r w:rsidRPr="00ED1F1E">
        <w:rPr>
          <w:rFonts w:ascii="Consolas" w:eastAsia="Times New Roman" w:hAnsi="Consolas" w:cs="Times New Roman"/>
          <w:color w:val="4EC9B0"/>
          <w:sz w:val="21"/>
          <w:szCs w:val="21"/>
        </w:rPr>
        <w:t>IconButton</w:t>
      </w:r>
      <w:proofErr w:type="spellEnd"/>
      <w:r w:rsidRPr="00ED1F1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D1F1E" w:rsidRDefault="00ED1F1E" w:rsidP="003018D2"/>
    <w:p w:rsidR="00DA23AA" w:rsidRDefault="00DA23AA" w:rsidP="003018D2">
      <w:r>
        <w:t>Automatic space between contents:</w:t>
      </w:r>
    </w:p>
    <w:p w:rsidR="00DA23AA" w:rsidRDefault="00DA23AA" w:rsidP="003018D2">
      <w:r>
        <w:t>Use justify content:</w:t>
      </w:r>
    </w:p>
    <w:p w:rsidR="00DA23AA" w:rsidRPr="00DA23AA" w:rsidRDefault="00DA23AA" w:rsidP="00DA23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23AA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DA23AA">
        <w:rPr>
          <w:rFonts w:ascii="Consolas" w:eastAsia="Times New Roman" w:hAnsi="Consolas" w:cs="Times New Roman"/>
          <w:color w:val="D7BA7D"/>
          <w:sz w:val="21"/>
          <w:szCs w:val="21"/>
        </w:rPr>
        <w:t>sidebar__</w:t>
      </w:r>
      <w:proofErr w:type="gramStart"/>
      <w:r w:rsidRPr="00DA23AA">
        <w:rPr>
          <w:rFonts w:ascii="Consolas" w:eastAsia="Times New Roman" w:hAnsi="Consolas" w:cs="Times New Roman"/>
          <w:color w:val="D7BA7D"/>
          <w:sz w:val="21"/>
          <w:szCs w:val="21"/>
        </w:rPr>
        <w:t>header</w:t>
      </w:r>
      <w:proofErr w:type="spellEnd"/>
      <w:r w:rsidRPr="00DA23AA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DA23AA" w:rsidRPr="00DA23AA" w:rsidRDefault="00DA23AA" w:rsidP="00DA23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23A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DA23AA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proofErr w:type="gramEnd"/>
      <w:r w:rsidRPr="00DA23AA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A23AA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DA23A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A23AA" w:rsidRPr="00DA23AA" w:rsidRDefault="00DA23AA" w:rsidP="00DA23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23A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DA23AA">
        <w:rPr>
          <w:rFonts w:ascii="Consolas" w:eastAsia="Times New Roman" w:hAnsi="Consolas" w:cs="Times New Roman"/>
          <w:color w:val="9CDCFE"/>
          <w:sz w:val="21"/>
          <w:szCs w:val="21"/>
        </w:rPr>
        <w:t>justify-content</w:t>
      </w:r>
      <w:proofErr w:type="gramEnd"/>
      <w:r w:rsidRPr="00DA23AA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A23AA">
        <w:rPr>
          <w:rFonts w:ascii="Consolas" w:eastAsia="Times New Roman" w:hAnsi="Consolas" w:cs="Times New Roman"/>
          <w:color w:val="CE9178"/>
          <w:sz w:val="21"/>
          <w:szCs w:val="21"/>
        </w:rPr>
        <w:t>space-between</w:t>
      </w:r>
      <w:r w:rsidRPr="00DA23A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A23AA" w:rsidRPr="00DA23AA" w:rsidRDefault="00DA23AA" w:rsidP="00DA23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23A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DA23AA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proofErr w:type="gramEnd"/>
      <w:r w:rsidRPr="00DA23AA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A23AA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DA23A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DA23AA" w:rsidRDefault="00DA23AA" w:rsidP="00DA23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23AA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DA23AA" w:rsidRDefault="00DA23AA" w:rsidP="003018D2"/>
    <w:p w:rsidR="0098270D" w:rsidRDefault="0098270D" w:rsidP="003018D2"/>
    <w:p w:rsidR="0098270D" w:rsidRDefault="0098270D" w:rsidP="003018D2"/>
    <w:p w:rsidR="0098270D" w:rsidRDefault="0098270D" w:rsidP="003018D2"/>
    <w:p w:rsidR="0098270D" w:rsidRDefault="0098270D" w:rsidP="003018D2">
      <w:r>
        <w:t>Code to make search bar thing: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808080"/>
          <w:sz w:val="21"/>
          <w:szCs w:val="21"/>
        </w:rPr>
        <w:lastRenderedPageBreak/>
        <w:t>&lt;</w:t>
      </w:r>
      <w:r w:rsidRPr="0098270D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sidebar__search</w:t>
      </w:r>
      <w:proofErr w:type="spellEnd"/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98270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98270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8270D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"sidebar__</w:t>
      </w:r>
      <w:proofErr w:type="spellStart"/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searchContainer</w:t>
      </w:r>
      <w:proofErr w:type="spellEnd"/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98270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</w:t>
      </w:r>
      <w:r w:rsidRPr="0098270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98270D">
        <w:rPr>
          <w:rFonts w:ascii="Consolas" w:eastAsia="Times New Roman" w:hAnsi="Consolas" w:cs="Times New Roman"/>
          <w:color w:val="4EC9B0"/>
          <w:sz w:val="21"/>
          <w:szCs w:val="21"/>
        </w:rPr>
        <w:t>SearchOutlined</w:t>
      </w:r>
      <w:proofErr w:type="spellEnd"/>
      <w:r w:rsidRPr="0098270D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</w:t>
      </w:r>
      <w:r w:rsidRPr="0098270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8270D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"text"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"Search or start new chat"</w:t>
      </w:r>
      <w:r w:rsidRPr="0098270D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98270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98270D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98270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808080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98270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98270D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98270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98270D" w:rsidRDefault="0098270D" w:rsidP="003018D2"/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sidebar__</w:t>
      </w:r>
      <w:proofErr w:type="gramStart"/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search</w:t>
      </w:r>
      <w:proofErr w:type="spell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align-items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#f6f6f6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B5CEA8"/>
          <w:sz w:val="21"/>
          <w:szCs w:val="21"/>
        </w:rPr>
        <w:t>39px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.sidebar__</w:t>
      </w:r>
      <w:proofErr w:type="spellStart"/>
      <w:proofErr w:type="gramStart"/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searchContainer</w:t>
      </w:r>
      <w:proofErr w:type="spell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align-items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B5CEA8"/>
          <w:sz w:val="21"/>
          <w:szCs w:val="21"/>
        </w:rPr>
        <w:t>100%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B5CEA8"/>
          <w:sz w:val="21"/>
          <w:szCs w:val="21"/>
        </w:rPr>
        <w:t>35px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border-radius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.sidebar__</w:t>
      </w:r>
      <w:proofErr w:type="spellStart"/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searchContainer</w:t>
      </w:r>
      <w:proofErr w:type="spell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MuiSvgIcon</w:t>
      </w:r>
      <w:proofErr w:type="spellEnd"/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-</w:t>
      </w:r>
      <w:proofErr w:type="gramStart"/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root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grey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.sidebar__</w:t>
      </w:r>
      <w:proofErr w:type="spellStart"/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searchContainer</w:t>
      </w:r>
      <w:proofErr w:type="spell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proofErr w:type="gramStart"/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input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border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none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margin-left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outline-width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98270D" w:rsidRDefault="0098270D" w:rsidP="003018D2"/>
    <w:p w:rsidR="008F78CF" w:rsidRDefault="008F78CF" w:rsidP="003018D2">
      <w:r>
        <w:t>To take full space:</w:t>
      </w:r>
    </w:p>
    <w:p w:rsidR="008F78CF" w:rsidRDefault="008F78CF" w:rsidP="003018D2">
      <w:r>
        <w:t>Use flex: 1</w:t>
      </w:r>
    </w:p>
    <w:p w:rsidR="008F78CF" w:rsidRDefault="008F78CF" w:rsidP="003018D2"/>
    <w:p w:rsidR="008F78CF" w:rsidRDefault="008F78CF" w:rsidP="003018D2">
      <w:r>
        <w:t>For scroll:</w:t>
      </w:r>
    </w:p>
    <w:p w:rsidR="008F78CF" w:rsidRDefault="008F78CF" w:rsidP="003018D2">
      <w:r>
        <w:t>Overflow: scroll</w:t>
      </w:r>
      <w:bookmarkStart w:id="0" w:name="_GoBack"/>
      <w:bookmarkEnd w:id="0"/>
    </w:p>
    <w:sectPr w:rsidR="008F78C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yNjW2MDAzNDa2NDJU0lEKTi0uzszPAykwrAUAAl51AywAAAA="/>
  </w:docVars>
  <w:rsids>
    <w:rsidRoot w:val="003018D2"/>
    <w:rsid w:val="003018D2"/>
    <w:rsid w:val="005A77F9"/>
    <w:rsid w:val="0070366A"/>
    <w:rsid w:val="008173E7"/>
    <w:rsid w:val="008809C4"/>
    <w:rsid w:val="008F78CF"/>
    <w:rsid w:val="0098270D"/>
    <w:rsid w:val="00CD6DF5"/>
    <w:rsid w:val="00DA23AA"/>
    <w:rsid w:val="00ED1F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253EF46-B5BA-4907-904A-9022A849FF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8385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66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70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60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5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1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71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252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76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63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53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01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99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91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90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4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84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32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87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809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4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67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1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0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2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77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98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47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48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4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0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76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6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462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49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303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27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7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68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74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3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177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27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1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4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26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86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56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7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9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8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44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30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8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0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355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84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586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6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09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1</TotalTime>
  <Pages>3</Pages>
  <Words>207</Words>
  <Characters>118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abc</cp:lastModifiedBy>
  <cp:revision>5</cp:revision>
  <dcterms:created xsi:type="dcterms:W3CDTF">2021-05-23T09:22:00Z</dcterms:created>
  <dcterms:modified xsi:type="dcterms:W3CDTF">2021-05-28T10:32:00Z</dcterms:modified>
</cp:coreProperties>
</file>